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166D3" w14:textId="77777777" w:rsidR="00004703" w:rsidRPr="00B7344F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  <w:lang w:val="fr-FR"/>
        </w:rPr>
      </w:pPr>
      <w:r w:rsidRPr="00B7344F">
        <w:rPr>
          <w:rFonts w:ascii="Verdana" w:eastAsiaTheme="minorHAnsi" w:hAnsi="Verdana" w:cs="TTdcr10"/>
          <w:b/>
          <w:sz w:val="19"/>
          <w:szCs w:val="19"/>
          <w:lang w:val="fr-FR"/>
        </w:rPr>
        <w:t>Dr. Pierre-Alexandre Balland</w:t>
      </w:r>
    </w:p>
    <w:p w14:paraId="3A929E18" w14:textId="77777777" w:rsidR="00004703" w:rsidRPr="00B7344F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25C7D8DC" w14:textId="6F049784" w:rsidR="00597CF1" w:rsidRPr="00030E78" w:rsidRDefault="00C910D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  <w:r>
        <w:rPr>
          <w:rFonts w:ascii="Verdana" w:eastAsiaTheme="minorHAnsi" w:hAnsi="Verdana" w:cs="TTdcr10"/>
          <w:sz w:val="19"/>
          <w:szCs w:val="19"/>
          <w:lang w:val="fr-FR"/>
        </w:rPr>
        <w:t>Associate</w:t>
      </w:r>
      <w:r w:rsidR="00004703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 Professor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of Economic Geography </w:t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 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E-mail: </w:t>
      </w:r>
      <w:hyperlink r:id="rId7" w:history="1">
        <w:r w:rsidR="00245505" w:rsidRPr="002335BE">
          <w:rPr>
            <w:rStyle w:val="Hyperlink"/>
            <w:rFonts w:ascii="Verdana" w:eastAsiaTheme="minorHAnsi" w:hAnsi="Verdana" w:cs="TTdcr10"/>
            <w:sz w:val="19"/>
            <w:szCs w:val="19"/>
            <w:lang w:val="fr-FR"/>
          </w:rPr>
          <w:t>p.balland@uu.nl</w:t>
        </w:r>
      </w:hyperlink>
    </w:p>
    <w:p w14:paraId="7ED7371A" w14:textId="77777777" w:rsidR="00245505" w:rsidRPr="00B7344F" w:rsidRDefault="00245505" w:rsidP="00245505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>Department of Human Geography and Planning</w:t>
      </w:r>
      <w:r w:rsidR="00D64841">
        <w:rPr>
          <w:rFonts w:ascii="Verdana" w:eastAsiaTheme="minorHAnsi" w:hAnsi="Verdana" w:cs="TTdcr10"/>
          <w:sz w:val="19"/>
          <w:szCs w:val="19"/>
        </w:rPr>
        <w:t xml:space="preserve">      </w:t>
      </w:r>
      <w:r w:rsidR="00030E78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eastAsiaTheme="minorHAnsi" w:hAnsi="Verdana" w:cs="TTdcr10"/>
          <w:sz w:val="19"/>
          <w:szCs w:val="19"/>
        </w:rPr>
        <w:t xml:space="preserve"> 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  <w:r w:rsidRPr="00245505">
        <w:rPr>
          <w:rFonts w:ascii="Verdana" w:eastAsiaTheme="minorHAnsi" w:hAnsi="Verdana" w:cs="TTdcr10"/>
          <w:sz w:val="19"/>
          <w:szCs w:val="19"/>
        </w:rPr>
        <w:t>Phone: +31 30 253 7210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</w:p>
    <w:p w14:paraId="2169CFB7" w14:textId="77777777" w:rsidR="00004703" w:rsidRPr="00B7344F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B7344F">
        <w:rPr>
          <w:rFonts w:ascii="Verdana" w:eastAsiaTheme="minorHAnsi" w:hAnsi="Verdana" w:cs="TTdcr10"/>
          <w:sz w:val="19"/>
          <w:szCs w:val="19"/>
        </w:rPr>
        <w:t>Utrecht Univ</w:t>
      </w:r>
      <w:r w:rsidR="00EE618B" w:rsidRPr="00B7344F">
        <w:rPr>
          <w:rFonts w:ascii="Verdana" w:eastAsiaTheme="minorHAnsi" w:hAnsi="Verdana" w:cs="TTdcr10"/>
          <w:sz w:val="19"/>
          <w:szCs w:val="19"/>
        </w:rPr>
        <w:t xml:space="preserve">ersity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B7344F">
        <w:rPr>
          <w:rFonts w:ascii="Verdana" w:eastAsiaTheme="minorHAnsi" w:hAnsi="Verdana" w:cs="TTdcr10"/>
          <w:sz w:val="19"/>
          <w:szCs w:val="19"/>
        </w:rPr>
        <w:t>Office: 623</w:t>
      </w:r>
    </w:p>
    <w:p w14:paraId="73526F47" w14:textId="77777777" w:rsidR="00FA2E08" w:rsidRPr="00B7344F" w:rsidRDefault="00AD67F4" w:rsidP="00EE618B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AD67F4">
        <w:rPr>
          <w:rFonts w:ascii="Verdana" w:eastAsiaTheme="minorHAnsi" w:hAnsi="Verdana" w:cs="TTdcr10"/>
          <w:sz w:val="19"/>
          <w:szCs w:val="19"/>
        </w:rPr>
        <w:t>Princetonlaan 8a</w:t>
      </w:r>
      <w:r w:rsidR="00004703" w:rsidRPr="00B7344F">
        <w:rPr>
          <w:rFonts w:ascii="Verdana" w:eastAsiaTheme="minorHAnsi" w:hAnsi="Verdana" w:cs="TTdcr10"/>
          <w:sz w:val="19"/>
          <w:szCs w:val="19"/>
        </w:rPr>
        <w:t>, 358</w:t>
      </w:r>
      <w:r>
        <w:rPr>
          <w:rFonts w:ascii="Verdana" w:eastAsiaTheme="minorHAnsi" w:hAnsi="Verdana" w:cs="TTdcr10"/>
          <w:sz w:val="19"/>
          <w:szCs w:val="19"/>
        </w:rPr>
        <w:t>4CB</w:t>
      </w:r>
      <w:r w:rsidR="00004703" w:rsidRPr="00B7344F">
        <w:rPr>
          <w:rFonts w:ascii="Verdana" w:eastAsiaTheme="minorHAnsi" w:hAnsi="Verdana" w:cs="TTdcr10"/>
          <w:sz w:val="19"/>
          <w:szCs w:val="19"/>
        </w:rPr>
        <w:t xml:space="preserve"> Utrecht</w:t>
      </w:r>
      <w:r w:rsidR="00030E78" w:rsidRPr="00B7344F">
        <w:rPr>
          <w:rFonts w:ascii="Verdana" w:eastAsiaTheme="minorHAnsi" w:hAnsi="Verdana" w:cs="TTdcr10"/>
          <w:sz w:val="19"/>
          <w:szCs w:val="19"/>
        </w:rPr>
        <w:t xml:space="preserve"> (The Netherlands)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hAnsi="Verdana" w:cs="TTdcr10"/>
          <w:sz w:val="19"/>
          <w:szCs w:val="19"/>
        </w:rPr>
        <w:t xml:space="preserve">Webpage: www.paballand.com 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hAnsi="Verdana" w:cs="TTdcr10"/>
          <w:sz w:val="19"/>
          <w:szCs w:val="19"/>
        </w:rPr>
        <w:tab/>
      </w:r>
      <w:r w:rsidR="00C150C4" w:rsidRPr="00005CF6">
        <w:rPr>
          <w:rFonts w:ascii="Verdana" w:hAnsi="Verdana" w:cs="TTdcr10"/>
          <w:sz w:val="19"/>
          <w:szCs w:val="19"/>
        </w:rPr>
        <w:t xml:space="preserve"> </w:t>
      </w:r>
    </w:p>
    <w:p w14:paraId="3C83E1CB" w14:textId="77777777"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2235AF08" w14:textId="77777777"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00889D34" w14:textId="77777777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1129F816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6430EC8E" w14:textId="23C0C5EB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78593746" w14:textId="432EC091" w:rsidR="00C910D3" w:rsidRPr="00005CF6" w:rsidRDefault="00C910D3" w:rsidP="00C910D3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2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sistant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5758417" w14:textId="54DFA537" w:rsidR="00C910D3" w:rsidRDefault="00C910D3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EFF6F0" w14:textId="77777777" w:rsidR="00030E78" w:rsidRPr="00005CF6" w:rsidRDefault="00030E78" w:rsidP="00030E78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ember of the ESIR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xpert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G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up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on Innovation and Digital Transformation</w:t>
      </w:r>
    </w:p>
    <w:p w14:paraId="67E13432" w14:textId="77777777" w:rsidR="00030E78" w:rsidRDefault="00030E78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30E78">
        <w:rPr>
          <w:rFonts w:ascii="Verdana" w:eastAsia="Times New Roman" w:hAnsi="Verdana" w:cs="Times New Roman"/>
          <w:i/>
          <w:sz w:val="19"/>
          <w:szCs w:val="19"/>
          <w:lang w:eastAsia="fr-FR"/>
        </w:rPr>
        <w:t>Directorate-General for Research and Innovation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459C484B" w14:textId="77777777" w:rsidR="00786AF7" w:rsidRPr="00005CF6" w:rsidRDefault="00786AF7" w:rsidP="00786AF7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B7344F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llo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in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mplex Systems </w:t>
      </w:r>
    </w:p>
    <w:p w14:paraId="178E2ED4" w14:textId="77777777" w:rsidR="00786AF7" w:rsidRDefault="00786AF7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786AF7">
        <w:rPr>
          <w:rFonts w:ascii="Verdana" w:eastAsia="Times New Roman" w:hAnsi="Verdana" w:cs="Times New Roman"/>
          <w:i/>
          <w:sz w:val="19"/>
          <w:szCs w:val="19"/>
          <w:lang w:eastAsia="fr-FR"/>
        </w:rPr>
        <w:t>Fellow at the Center for Complex Systems Studie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4A73CBA" w14:textId="77777777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5ED190DF" w14:textId="77777777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14:paraId="28AFAB08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- present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puty-Head of the R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arch P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gramme in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</w:p>
    <w:p w14:paraId="76411A95" w14:textId="77777777" w:rsidR="00E80903" w:rsidRDefault="00B10B68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3AA5CDAD" w14:textId="77777777" w:rsidR="00472E31" w:rsidRPr="00005CF6" w:rsidRDefault="00472E31" w:rsidP="00472E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Professor </w:t>
      </w:r>
    </w:p>
    <w:p w14:paraId="05D02FF5" w14:textId="77777777" w:rsidR="00472E31" w:rsidRPr="00005CF6" w:rsidRDefault="00472E31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1ECC6FC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2016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for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tudies</w:t>
      </w:r>
    </w:p>
    <w:p w14:paraId="23E8A10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CIRCLE, Lund University</w:t>
      </w:r>
    </w:p>
    <w:p w14:paraId="2E762F7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4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ost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octoral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er in Economic Geography</w:t>
      </w:r>
    </w:p>
    <w:p w14:paraId="070771E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A94897" w14:textId="77777777" w:rsidR="00B10B68" w:rsidRPr="00005CF6" w:rsidRDefault="00A50B1A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Scholar</w:t>
      </w:r>
    </w:p>
    <w:p w14:paraId="50529FFF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0CD0DCFF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3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14:paraId="43BAD091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indhoven University of Technology</w:t>
      </w:r>
    </w:p>
    <w:p w14:paraId="70E031C6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ching A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istant</w:t>
      </w:r>
    </w:p>
    <w:p w14:paraId="63E276BC" w14:textId="77777777" w:rsidR="00BC7B67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versity of Toulouse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14:paraId="1B620425" w14:textId="77777777"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14:paraId="1A45B6F7" w14:textId="77777777"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14:paraId="7F88EC0E" w14:textId="77777777"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083B59" w14:textId="77777777" w:rsidR="00CA55BE" w:rsidRPr="00F742E7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F742E7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786AF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9 - 20</w:t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Marie Skłodowska-Curie fellow</w:t>
      </w:r>
      <w:r w:rsidR="00296952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742E7" w:rsidRP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TREND Pro</w:t>
      </w:r>
      <w:r w:rsid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ject, Horizon 2020</w:t>
      </w:r>
    </w:p>
    <w:p w14:paraId="59D9B38D" w14:textId="77777777" w:rsidR="00786AF7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0FCA097C" w14:textId="77777777" w:rsidR="00786AF7" w:rsidRPr="00005CF6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54DA84AE" w14:textId="77777777"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5E20EE9C" w14:textId="77777777"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14:paraId="306EC9FD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14:paraId="2547B74B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B4F7D8E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14:paraId="43908B19" w14:textId="77777777"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1B35281C" w14:textId="77777777"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14:paraId="61506E78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14:paraId="65AAE98D" w14:textId="77777777"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14:paraId="68CEBF01" w14:textId="77777777"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E828212" w14:textId="77777777"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4FC4DE48" w14:textId="77777777"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4E903FA8" w14:textId="77777777"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843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udies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1C090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ience and Innovation P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licy</w:t>
      </w:r>
    </w:p>
    <w:p w14:paraId="0EE6DF29" w14:textId="77777777"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stainable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uctural and Dynamic Network Analysis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77777777" w:rsidR="00E40429" w:rsidRPr="00005CF6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Keynotes </w:t>
      </w:r>
    </w:p>
    <w:p w14:paraId="669237F5" w14:textId="77777777" w:rsidR="00E40429" w:rsidRPr="00005CF6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279A8FE" w14:textId="77777777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Online, 3000 people)</w:t>
      </w:r>
    </w:p>
    <w:p w14:paraId="6054DCD5" w14:textId="77777777" w:rsidR="00F91175" w:rsidRDefault="00F91175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uropean Regional Science Association Annual Conference – ERSA (Online)</w:t>
      </w:r>
    </w:p>
    <w:p w14:paraId="32A8B8F0" w14:textId="77777777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Brussels, 3000 people)</w:t>
      </w:r>
    </w:p>
    <w:p w14:paraId="0DCB95B3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ian Real Estate Society International Conferenc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600 people)</w:t>
      </w:r>
    </w:p>
    <w:p w14:paraId="563AA49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(Hangzhou, 2019, 200 people)</w:t>
      </w:r>
    </w:p>
    <w:p w14:paraId="22C8B695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Future city innovation (Tianjin, 2019, 200 people)</w:t>
      </w:r>
    </w:p>
    <w:p w14:paraId="09112C6D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 (Utrecht, 2019, 200 people)</w:t>
      </w:r>
    </w:p>
    <w:p w14:paraId="72E21136" w14:textId="77777777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)</w:t>
      </w:r>
    </w:p>
    <w:p w14:paraId="65BB269F" w14:textId="77777777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World Real Estate Forum (Boston, 2018 – </w:t>
      </w:r>
      <w:r w:rsidR="0011252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0 people)</w:t>
      </w:r>
    </w:p>
    <w:p w14:paraId="57C5921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IT Workshop on Economic Complexity (Boston, 2018 – 200 people)</w:t>
      </w:r>
    </w:p>
    <w:p w14:paraId="5181EDD2" w14:textId="77777777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14:paraId="008D61F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14:paraId="4AF4F27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– 100 people; &gt; </w:t>
      </w:r>
      <w:r w:rsidR="00F742E7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000 views)</w:t>
      </w:r>
    </w:p>
    <w:p w14:paraId="32059020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Castelló de la Plana, 2013 – 80 people)</w:t>
      </w:r>
    </w:p>
    <w:p w14:paraId="1A76EDF9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B7344F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B7344F">
        <w:rPr>
          <w:rFonts w:ascii="Verdana" w:hAnsi="Verdana" w:cs="Times New Roman"/>
          <w:b/>
          <w:sz w:val="19"/>
          <w:szCs w:val="19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>INGENIO, University of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lastRenderedPageBreak/>
        <w:t>Uni</w:t>
      </w:r>
      <w:r w:rsidR="000A0F6C">
        <w:rPr>
          <w:rFonts w:ascii="Verdana" w:hAnsi="Verdana" w:cs="Times New Roman"/>
          <w:sz w:val="19"/>
          <w:szCs w:val="19"/>
        </w:rPr>
        <w:t>versity Sidi Mohamed Ben Abdellah (Fès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Seminar - Universitat Jaume I de Castelló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Innovation and Growth - University of Pécs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Pécs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77777777"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0B0F3819" w14:textId="77777777"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1E7D951" w14:textId="77777777"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Articles </w:t>
      </w:r>
      <w:r w:rsidR="002C68D8">
        <w:rPr>
          <w:rFonts w:ascii="Verdana" w:hAnsi="Verdana" w:cs="Times New Roman"/>
          <w:b/>
          <w:sz w:val="19"/>
          <w:szCs w:val="19"/>
        </w:rPr>
        <w:t xml:space="preserve">published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688E826" w14:textId="77777777"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D3EA69D" w14:textId="77777777" w:rsidR="00522BAA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>Balland, P.A., Jara-Figueroa, C., Petralia, S., Steijn, M., Rigby, D., and Hidalgo, C. (20</w:t>
      </w:r>
      <w:r w:rsidR="005F3104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522BAA"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Complex Economic Activities Concentrate in Large Cities, </w:t>
      </w:r>
      <w:r w:rsidR="00522BAA" w:rsidRPr="00522BAA">
        <w:rPr>
          <w:rFonts w:ascii="Verdana" w:eastAsia="Times New Roman" w:hAnsi="Verdana" w:cs="Times New Roman"/>
          <w:i/>
          <w:sz w:val="19"/>
          <w:szCs w:val="19"/>
          <w:lang w:eastAsia="fr-FR"/>
        </w:rPr>
        <w:t>Nature Human Behavio</w:t>
      </w:r>
      <w:r w:rsidR="00F467F5" w:rsidRPr="00F467F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, </w:t>
      </w:r>
      <w:r w:rsidR="00F467F5" w:rsidRPr="00F467F5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4</w:t>
      </w:r>
      <w:r w:rsidR="00F467F5" w:rsidRPr="00F467F5">
        <w:rPr>
          <w:rFonts w:ascii="Verdana" w:eastAsia="Times New Roman" w:hAnsi="Verdana" w:cs="Times New Roman"/>
          <w:iCs/>
          <w:sz w:val="19"/>
          <w:szCs w:val="19"/>
          <w:lang w:eastAsia="fr-FR"/>
        </w:rPr>
        <w:t>: 248–254.</w:t>
      </w:r>
    </w:p>
    <w:p w14:paraId="078AA058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Ascani, A., Bettarelli, L., Resmini, L., and Balland, P. A. (2020) Global networks, local specialisation and regional patterns of innovation, 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49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(8)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</w:p>
    <w:p w14:paraId="6C35F222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6C96FBF5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9E2811">
        <w:rPr>
          <w:rFonts w:ascii="Arial" w:eastAsia="Times New Roman" w:hAnsi="Arial" w:cs="Arial"/>
          <w:i/>
          <w:sz w:val="19"/>
          <w:szCs w:val="19"/>
          <w:lang w:eastAsia="fr-FR"/>
        </w:rPr>
        <w:lastRenderedPageBreak/>
        <w:t>​</w:t>
      </w:r>
    </w:p>
    <w:p w14:paraId="774CDEB6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B08DDEF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. Ascani, A., Balland, P.A., and Morrison, A. (2020) Heterogeneous foreign direct investment and local innovation in Italian Provinces,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tructural Change and Economic Dynamics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5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: 388-401. </w:t>
      </w:r>
    </w:p>
    <w:p w14:paraId="7E36F05D" w14:textId="77777777" w:rsidR="00522BAA" w:rsidRPr="002D17A7" w:rsidRDefault="00522BAA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Crespo, J. and Rigby, D. (2019) Smart Specialization policy in the EU: Relatedness, Knowledge Complexity and Regional Diversification, </w:t>
      </w:r>
      <w:r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252-126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</w:p>
    <w:p w14:paraId="1CB0181F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and Ravet, J. (2019) Network dynamics in collaborative research in the EU, 2003–2017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Planning Studie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27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811-1837. </w:t>
      </w:r>
    </w:p>
    <w:p w14:paraId="2A9A2C50" w14:textId="77777777" w:rsidR="002D17A7" w:rsidRPr="002D17A7" w:rsidRDefault="006F583C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9D512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cani, A., Balland, P.A., and Morrison, A. (2019) Heterogeneous foreign direct investment and local innovation in Italian Province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Structural Change and Economic Dynamics, forthcoming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7A2C4BD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9) What drives the geography of jobs in the US? Unpacking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y and Innovation, forthcomi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A627208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iuliani, E., Balland, P.A., and Matta, A. (2019) Straining but not thriving: Understanding network dynamics in underperforming industrial cluster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19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147–17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6DBD81FB" w14:textId="77777777" w:rsidR="002D17A7" w:rsidRPr="009D5120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Glaeser, E., He, C., Kogler, D., Morrison, A.,  Neffke, F., Rigby, D., Stern, S., Zheng, S., and Zhu, S. (2018)  The Principle of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Unifying Themes in Complex System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IX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): 451-45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A307BAA" w14:textId="77777777" w:rsidR="009D5120" w:rsidRPr="00B7344F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val="fr-FR" w:eastAsia="fr-FR"/>
        </w:rPr>
        <w:t>6</w:t>
      </w: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Crespo, J. (2018) Les fondements micro du changement structurel régional: Que nous enseignent 25 ans de proximités?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Revue d'Économie Régionale &amp; Urbaine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val="fr-FR" w:eastAsia="fr-FR"/>
        </w:rPr>
        <w:t>5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(6): 1013-1041. </w:t>
      </w:r>
      <w:r w:rsidR="002D17A7" w:rsidRPr="00B7344F">
        <w:rPr>
          <w:rFonts w:ascii="Verdana" w:eastAsia="Times New Roman" w:hAnsi="Verdana" w:cs="Times New Roman"/>
          <w:sz w:val="19"/>
          <w:szCs w:val="19"/>
          <w:lang w:eastAsia="fr-FR"/>
        </w:rPr>
        <w:t>[Abstract] [PDF]</w:t>
      </w:r>
    </w:p>
    <w:p w14:paraId="5104D770" w14:textId="77777777" w:rsidR="007F4BE9" w:rsidRPr="00005CF6" w:rsidRDefault="00284825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Petralia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14:paraId="41C9C3BF" w14:textId="77777777" w:rsidR="00F604D9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14:paraId="74674AFA" w14:textId="77777777" w:rsidR="006F583C" w:rsidRPr="006F583C" w:rsidRDefault="006F583C" w:rsidP="006F583C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7) A review of Why Information Grows? The Evolution of Order, from Atoms to Economies by César Hidalgo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and Social Geography (TESG), </w:t>
      </w: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14:paraId="39B45BCC" w14:textId="77777777"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Heimeriks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14:paraId="57326811" w14:textId="77777777"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elso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14:paraId="43CF2E8A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14:paraId="7E394037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561873F" w14:textId="77777777"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98E7319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Kogler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8E25FA0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oekel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14:paraId="0F7B32E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Heimeriks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45D719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Vaan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FDC3A67" w14:textId="77777777"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Suire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EB934E6" w14:textId="77777777"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22F06DC" w14:textId="77777777" w:rsidR="003C3B67" w:rsidRDefault="00A94BE9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12725AE" w14:textId="77777777" w:rsidR="002C68D8" w:rsidRPr="00005CF6" w:rsidRDefault="002C68D8" w:rsidP="002C68D8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Articles under review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25DD2C26" w14:textId="77777777" w:rsidR="002C68D8" w:rsidRPr="00005CF6" w:rsidRDefault="002C68D8" w:rsidP="002C68D8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0F38087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Boschma, R. (2019) Mapping the potential of EU regions to contribute to Industry 4.0, Industry and Innovation (minor revision)  </w:t>
      </w:r>
    </w:p>
    <w:p w14:paraId="089682E7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ng, Z., Li, Y., Balland, P.A., and Zheng, S. (2019) Industrial Land Policy and Economic Complexity of Chinese Cities,  Land Use Policy (minor revision) </w:t>
      </w:r>
    </w:p>
    <w:p w14:paraId="112892D1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hlbach, W.H., Balland, P.A., and Scherngell, T. (2019) R&amp;D Policy and Technological Trajectories of Regions: Evidence from the EU Framework Programmes, Industrial and Corporate Change (major revision) </w:t>
      </w:r>
    </w:p>
    <w:p w14:paraId="5C95068F" w14:textId="77777777" w:rsidR="00FD5EDB" w:rsidRDefault="00715855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teijn, M., Balland, P.A., Boschma, R., Rigby, David (2019) Technological Diversification of U.S. Cities during the Great Historical Crises, Industrial and Corporate Change (revise and re-submit)</w:t>
      </w:r>
    </w:p>
    <w:p w14:paraId="5C298359" w14:textId="77777777" w:rsidR="006F583C" w:rsidRPr="00005CF6" w:rsidRDefault="006F583C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FA0E0A6" w14:textId="77777777"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9D708B0" w14:textId="77777777"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9750D3E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Carrincazeaux and D. Doloreux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14:paraId="4A8A0466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2BD7A714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Kogler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Crespi and F. Quatraro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B3184EF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Suire, R. (2013) The structure and geography of collaboration networks in the European GNSS industry: a 1-mode and 2-mode network analysis, in T. Scherngell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lastRenderedPageBreak/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5C57010" w14:textId="77777777"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Vaan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268C1E0" w14:textId="77777777"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7E25A5D" w14:textId="77777777"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11B146CE" w14:textId="77777777"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</w:t>
      </w:r>
    </w:p>
    <w:p w14:paraId="58F60CF7" w14:textId="77777777" w:rsidR="006A3E09" w:rsidRPr="006A3E09" w:rsidRDefault="000B2085" w:rsidP="006A3E0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E275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Dixson-Declève, S., Balland, P.A. et al. </w:t>
      </w:r>
      <w:r w:rsidR="006A3E09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Protect, prepare and transform Europe - Recovery and resilience post COVID-19</w:t>
      </w:r>
      <w:r w:rsidR="006A3E09"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="006A3E09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725C3CE7" w14:textId="77777777" w:rsidR="006A3E09" w:rsidRPr="006A3E09" w:rsidRDefault="006A3E09" w:rsidP="006A3E0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lang w:val="en-US"/>
        </w:rPr>
      </w:pPr>
    </w:p>
    <w:p w14:paraId="579951EB" w14:textId="77777777" w:rsidR="00CB08F9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Balland, P.A., and Ravet, J. (2018) 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FE882B5" w14:textId="77777777" w:rsidR="00A3549A" w:rsidRPr="00005CF6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Linking impacts to open innovation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05EB2789" w14:textId="77777777"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Massard, N., and Balland, P.A. (2010) Quelles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générale de la compétitivité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295854B7" w14:textId="77777777"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CB6AED2" w14:textId="77777777"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Data and Softwares</w:t>
      </w:r>
      <w:r w:rsidR="00400166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475D8CEC" w14:textId="77777777"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F42362" w14:textId="77777777"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EconGeo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14:paraId="32FE44CA" w14:textId="77777777"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HistPat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doi: 10.7910/DVN/BPC15W</w:t>
      </w:r>
    </w:p>
    <w:p w14:paraId="5FA1B94C" w14:textId="77777777"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A4E7020" w14:textId="77777777"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hD Thesis</w:t>
      </w:r>
    </w:p>
    <w:p w14:paraId="0E305B76" w14:textId="77777777"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0317D8E" w14:textId="77777777"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5AA9990" w14:textId="77777777"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D1EF38" w14:textId="77777777"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14:paraId="4CD3233D" w14:textId="77777777"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AFBCA94" w14:textId="77777777" w:rsidR="00BF400C" w:rsidRDefault="00BF400C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Arnault Moriss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– </w:t>
      </w:r>
      <w:r w:rsidR="00DD1B9B">
        <w:rPr>
          <w:rFonts w:ascii="Verdana" w:eastAsia="Times New Roman" w:hAnsi="Verdana" w:cs="Times New Roman"/>
          <w:sz w:val="19"/>
          <w:szCs w:val="19"/>
          <w:lang w:eastAsia="fr-FR"/>
        </w:rPr>
        <w:t>Policy Analys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D1B9B" w:rsidRP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>Interreg Europe Policy</w:t>
      </w:r>
      <w:r w:rsid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Program</w:t>
      </w:r>
    </w:p>
    <w:p w14:paraId="08976D6E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Petralia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44DCA63" w14:textId="77777777"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Brachert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2759FF00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Teresa Farinha Fernandes - Utrecht University (since 2014) </w:t>
      </w:r>
    </w:p>
    <w:p w14:paraId="42985DF8" w14:textId="77777777"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hieu Steijn - Utrecht University (since 2014) </w:t>
      </w:r>
    </w:p>
    <w:p w14:paraId="6A59CB0F" w14:textId="77777777"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 van Dam – Utrecht University (since 2017)</w:t>
      </w:r>
    </w:p>
    <w:p w14:paraId="11CFE1BB" w14:textId="77777777"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Lars Mew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14:paraId="6F139042" w14:textId="77777777" w:rsidR="00DD1B9B" w:rsidRDefault="00DD1B9B" w:rsidP="00DD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Sándor Juhász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Hungarian Academy of Sciences (since 2016)</w:t>
      </w:r>
    </w:p>
    <w:p w14:paraId="5C921F33" w14:textId="77777777" w:rsidR="00DD1B9B" w:rsidRPr="00B7344F" w:rsidRDefault="00DD1B9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>Diego Osorio - Utrecht University &amp; Wageningen University (since 2016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14:paraId="5A84E1C3" w14:textId="77777777"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"The EU needs to fix the east – west innovation gap", by Florin Zubașcu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Périé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14:paraId="2BF07B70" w14:textId="77777777"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Social Network Analysis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Informetrics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L'Actualité Économique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23100F3" w14:textId="77777777"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3CFE49A9" w14:textId="77777777"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14:paraId="025CBB01" w14:textId="77777777"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A7ECA57" w14:textId="77777777" w:rsidR="00CE21A5" w:rsidRDefault="00CE21A5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REND project (</w:t>
      </w:r>
      <w:r w:rsidRPr="00CE21A5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, Horizon 2020 (2019-2023)</w:t>
      </w:r>
    </w:p>
    <w:p w14:paraId="2D252F32" w14:textId="77777777"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Relatedness, knowledge complexity and technological opportunities of regions: A framework for smart specialisation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14:paraId="06905581" w14:textId="77777777"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14:paraId="6A2CDC26" w14:textId="77777777"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Area funding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14:paraId="5606970A" w14:textId="77777777"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lastRenderedPageBreak/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Basiskwalificatie Onderwijs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B8853A" w14:textId="77777777" w:rsidR="00596030" w:rsidRDefault="00596030" w:rsidP="001C5E98">
      <w:pPr>
        <w:spacing w:after="0" w:line="240" w:lineRule="auto"/>
      </w:pPr>
      <w:r>
        <w:separator/>
      </w:r>
    </w:p>
  </w:endnote>
  <w:endnote w:type="continuationSeparator" w:id="0">
    <w:p w14:paraId="0908AEF1" w14:textId="77777777" w:rsidR="00596030" w:rsidRDefault="00596030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733763"/>
      <w:docPartObj>
        <w:docPartGallery w:val="Page Numbers (Bottom of Page)"/>
        <w:docPartUnique/>
      </w:docPartObj>
    </w:sdtPr>
    <w:sdtEndPr/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D0C4E7" w14:textId="77777777" w:rsidR="00596030" w:rsidRDefault="00596030" w:rsidP="001C5E98">
      <w:pPr>
        <w:spacing w:after="0" w:line="240" w:lineRule="auto"/>
      </w:pPr>
      <w:r>
        <w:separator/>
      </w:r>
    </w:p>
  </w:footnote>
  <w:footnote w:type="continuationSeparator" w:id="0">
    <w:p w14:paraId="5B480546" w14:textId="77777777" w:rsidR="00596030" w:rsidRDefault="00596030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tqgFAHny3ho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0E78"/>
    <w:rsid w:val="000322B1"/>
    <w:rsid w:val="00033782"/>
    <w:rsid w:val="00050EA8"/>
    <w:rsid w:val="0005471A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F444E"/>
    <w:rsid w:val="000F6D4A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45505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35EAE"/>
    <w:rsid w:val="00354EA3"/>
    <w:rsid w:val="003577A7"/>
    <w:rsid w:val="0036431F"/>
    <w:rsid w:val="003677C4"/>
    <w:rsid w:val="003731B1"/>
    <w:rsid w:val="003758D3"/>
    <w:rsid w:val="00384329"/>
    <w:rsid w:val="00393868"/>
    <w:rsid w:val="0039662D"/>
    <w:rsid w:val="00397B93"/>
    <w:rsid w:val="00397D9A"/>
    <w:rsid w:val="003A6955"/>
    <w:rsid w:val="003B1030"/>
    <w:rsid w:val="003B3DAC"/>
    <w:rsid w:val="003B5655"/>
    <w:rsid w:val="003B7EEF"/>
    <w:rsid w:val="003C3B67"/>
    <w:rsid w:val="003C763A"/>
    <w:rsid w:val="003D3691"/>
    <w:rsid w:val="003E275E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52818"/>
    <w:rsid w:val="0045339F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7771"/>
    <w:rsid w:val="00506CF2"/>
    <w:rsid w:val="00512D97"/>
    <w:rsid w:val="005149E4"/>
    <w:rsid w:val="00514C48"/>
    <w:rsid w:val="00520696"/>
    <w:rsid w:val="00522BAA"/>
    <w:rsid w:val="0052455F"/>
    <w:rsid w:val="00526EF0"/>
    <w:rsid w:val="005442B5"/>
    <w:rsid w:val="00553524"/>
    <w:rsid w:val="0056695D"/>
    <w:rsid w:val="00580323"/>
    <w:rsid w:val="0059229B"/>
    <w:rsid w:val="00596030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3104"/>
    <w:rsid w:val="005F56F4"/>
    <w:rsid w:val="005F5C1B"/>
    <w:rsid w:val="005F7C36"/>
    <w:rsid w:val="005F7F94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A3E09"/>
    <w:rsid w:val="006B5AEF"/>
    <w:rsid w:val="006C3074"/>
    <w:rsid w:val="006C7AF2"/>
    <w:rsid w:val="006D28B5"/>
    <w:rsid w:val="006D6316"/>
    <w:rsid w:val="006D6903"/>
    <w:rsid w:val="006F583C"/>
    <w:rsid w:val="00703641"/>
    <w:rsid w:val="00712605"/>
    <w:rsid w:val="00714DD2"/>
    <w:rsid w:val="00715855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D02A7"/>
    <w:rsid w:val="007E61D7"/>
    <w:rsid w:val="007F4BE9"/>
    <w:rsid w:val="007F6507"/>
    <w:rsid w:val="00805C89"/>
    <w:rsid w:val="00827B80"/>
    <w:rsid w:val="00850205"/>
    <w:rsid w:val="0085430D"/>
    <w:rsid w:val="00855AC1"/>
    <w:rsid w:val="008608BF"/>
    <w:rsid w:val="008615DD"/>
    <w:rsid w:val="00861C4A"/>
    <w:rsid w:val="008744D5"/>
    <w:rsid w:val="0088177B"/>
    <w:rsid w:val="00887181"/>
    <w:rsid w:val="00887B96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F0C14"/>
    <w:rsid w:val="008F1BF9"/>
    <w:rsid w:val="008F4274"/>
    <w:rsid w:val="0090108B"/>
    <w:rsid w:val="00902499"/>
    <w:rsid w:val="00904525"/>
    <w:rsid w:val="0092247A"/>
    <w:rsid w:val="00923999"/>
    <w:rsid w:val="009355C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B3061"/>
    <w:rsid w:val="009B7CD7"/>
    <w:rsid w:val="009C1352"/>
    <w:rsid w:val="009C5AA0"/>
    <w:rsid w:val="009C619D"/>
    <w:rsid w:val="009D000D"/>
    <w:rsid w:val="009D5120"/>
    <w:rsid w:val="009E2811"/>
    <w:rsid w:val="009F0A06"/>
    <w:rsid w:val="00A001EF"/>
    <w:rsid w:val="00A012CF"/>
    <w:rsid w:val="00A03C74"/>
    <w:rsid w:val="00A209AA"/>
    <w:rsid w:val="00A211D5"/>
    <w:rsid w:val="00A249FD"/>
    <w:rsid w:val="00A2796C"/>
    <w:rsid w:val="00A3549A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D67F4"/>
    <w:rsid w:val="00AE2D81"/>
    <w:rsid w:val="00AE5838"/>
    <w:rsid w:val="00AE6BE9"/>
    <w:rsid w:val="00AF259B"/>
    <w:rsid w:val="00B10B68"/>
    <w:rsid w:val="00B13DA2"/>
    <w:rsid w:val="00B1631C"/>
    <w:rsid w:val="00B20B9B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C038D9"/>
    <w:rsid w:val="00C04A4E"/>
    <w:rsid w:val="00C07418"/>
    <w:rsid w:val="00C150C4"/>
    <w:rsid w:val="00C2509E"/>
    <w:rsid w:val="00C3072F"/>
    <w:rsid w:val="00C34D70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10D3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F16D4"/>
    <w:rsid w:val="00D03C9C"/>
    <w:rsid w:val="00D0798B"/>
    <w:rsid w:val="00D14C80"/>
    <w:rsid w:val="00D17B5C"/>
    <w:rsid w:val="00D22F2A"/>
    <w:rsid w:val="00D24D7C"/>
    <w:rsid w:val="00D25B1C"/>
    <w:rsid w:val="00D36DD7"/>
    <w:rsid w:val="00D41749"/>
    <w:rsid w:val="00D64739"/>
    <w:rsid w:val="00D64841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3269"/>
    <w:rsid w:val="00E3329F"/>
    <w:rsid w:val="00E34EE0"/>
    <w:rsid w:val="00E37049"/>
    <w:rsid w:val="00E40429"/>
    <w:rsid w:val="00E45F72"/>
    <w:rsid w:val="00E53BAA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6111"/>
    <w:rsid w:val="00EC6527"/>
    <w:rsid w:val="00EC6D61"/>
    <w:rsid w:val="00ED1B4A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44774"/>
    <w:rsid w:val="00F45728"/>
    <w:rsid w:val="00F467F5"/>
    <w:rsid w:val="00F516DA"/>
    <w:rsid w:val="00F5342F"/>
    <w:rsid w:val="00F546FE"/>
    <w:rsid w:val="00F54990"/>
    <w:rsid w:val="00F604D9"/>
    <w:rsid w:val="00F61E81"/>
    <w:rsid w:val="00F649F7"/>
    <w:rsid w:val="00F7203B"/>
    <w:rsid w:val="00F742E7"/>
    <w:rsid w:val="00F91175"/>
    <w:rsid w:val="00FA2E08"/>
    <w:rsid w:val="00FA681F"/>
    <w:rsid w:val="00FB1337"/>
    <w:rsid w:val="00FB5275"/>
    <w:rsid w:val="00FC38C5"/>
    <w:rsid w:val="00FD07C8"/>
    <w:rsid w:val="00FD101D"/>
    <w:rsid w:val="00FD25D9"/>
    <w:rsid w:val="00FD5602"/>
    <w:rsid w:val="00FD5EDB"/>
    <w:rsid w:val="00FF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.balland@uu.nl" TargetMode="External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953</Words>
  <Characters>21746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52</cp:revision>
  <cp:lastPrinted>2016-09-19T17:19:00Z</cp:lastPrinted>
  <dcterms:created xsi:type="dcterms:W3CDTF">2017-09-23T03:33:00Z</dcterms:created>
  <dcterms:modified xsi:type="dcterms:W3CDTF">2021-03-17T15:59:00Z</dcterms:modified>
</cp:coreProperties>
</file>